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for-police-officer-internship-position"/>
    <w:p>
      <w:pPr>
        <w:pStyle w:val="Heading2"/>
      </w:pPr>
      <w:r>
        <w:t xml:space="preserve">For Police Officer Internship Position</w:t>
      </w:r>
    </w:p>
    <w:p>
      <w:pPr>
        <w:pStyle w:val="FirstParagraph"/>
      </w:pPr>
      <w:r>
        <w:t xml:space="preserve">Yangon City Police Department, Myanmar</w:t>
      </w:r>
    </w:p>
    <w:bookmarkEnd w:id="20"/>
    <w:bookmarkEnd w:id="21"/>
    <w:p>
      <w:pPr>
        <w:pStyle w:val="BodyText"/>
      </w:pPr>
      <w:r>
        <w:rPr>
          <w:bCs/>
          <w:b/>
        </w:rPr>
        <w:t xml:space="preserve">Applicant Information:</w:t>
      </w:r>
    </w:p>
    <w:p>
      <w:pPr>
        <w:pStyle w:val="BodyText"/>
      </w:pPr>
      <w:r>
        <w:t xml:space="preserve">Aung Myat Thu</w:t>
      </w:r>
    </w:p>
    <w:p>
      <w:pPr>
        <w:pStyle w:val="BodyText"/>
      </w:pPr>
      <w:r>
        <w:t xml:space="preserve">Student ID: YPP-2023-INT-458</w:t>
      </w:r>
    </w:p>
    <w:p>
      <w:pPr>
        <w:pStyle w:val="BodyText"/>
      </w:pPr>
      <w:r>
        <w:t xml:space="preserve">Department of Criminology &amp; Criminal Justice</w:t>
      </w:r>
    </w:p>
    <w:p>
      <w:pPr>
        <w:pStyle w:val="BodyText"/>
      </w:pPr>
      <w:r>
        <w:t xml:space="preserve">University of Yangon, Myanmar</w:t>
      </w:r>
    </w:p>
    <w:p>
      <w:pPr>
        <w:pStyle w:val="BodyText"/>
      </w:pPr>
      <w:r>
        <w:t xml:space="preserve">Email: aung.myat.thu@university.edu.mm</w:t>
      </w:r>
    </w:p>
    <w:p>
      <w:pPr>
        <w:pStyle w:val="BodyText"/>
      </w:pPr>
      <w:r>
        <w:t xml:space="preserve">Phone: +95 (9) 789-123-456</w:t>
      </w:r>
    </w:p>
    <w:p>
      <w:pPr>
        <w:pStyle w:val="BodyText"/>
      </w:pPr>
      <w:r>
        <w:rPr>
          <w:bCs/>
          <w:b/>
        </w:rPr>
        <w:t xml:space="preserve">Date:</w:t>
      </w:r>
      <w:r>
        <w:t xml:space="preserve"> </w:t>
      </w:r>
      <w:r>
        <w:t xml:space="preserve">May 28, 2024</w:t>
      </w:r>
    </w:p>
    <w:p>
      <w:pPr>
        <w:pStyle w:val="BodyText"/>
      </w:pPr>
      <w:r>
        <w:rPr>
          <w:bCs/>
          <w:b/>
        </w:rPr>
        <w:t xml:space="preserve">Recipient:</w:t>
      </w:r>
    </w:p>
    <w:p>
      <w:pPr>
        <w:pStyle w:val="BodyText"/>
      </w:pPr>
      <w:r>
        <w:t xml:space="preserve">Hiring Manager</w:t>
      </w:r>
    </w:p>
    <w:p>
      <w:pPr>
        <w:pStyle w:val="BodyText"/>
      </w:pPr>
      <w:r>
        <w:t xml:space="preserve">Yangon City Police Department</w:t>
      </w:r>
    </w:p>
    <w:p>
      <w:pPr>
        <w:pStyle w:val="BodyText"/>
      </w:pPr>
      <w:r>
        <w:t xml:space="preserve">249-251 University Avenue</w:t>
      </w:r>
    </w:p>
    <w:p>
      <w:pPr>
        <w:pStyle w:val="BodyText"/>
      </w:pPr>
      <w:r>
        <w:t xml:space="preserve">Downtown Yangon, Myanmar</w:t>
      </w:r>
    </w:p>
    <w:bookmarkStart w:id="22" w:name="X5bdb462a5b7b7933e619c75a7653d2fc323a4a9"/>
    <w:p>
      <w:pPr>
        <w:pStyle w:val="Heading3"/>
      </w:pPr>
      <w:r>
        <w:t xml:space="preserve">Subject: Formal Application for Police Officer Internship Program</w:t>
      </w:r>
    </w:p>
    <w:bookmarkEnd w:id="22"/>
    <w:p>
      <w:pPr>
        <w:pStyle w:val="FirstParagraph"/>
      </w:pPr>
      <w:r>
        <w:t xml:space="preserve">Dear Hiring Manager of the Yangon City Police Department,</w:t>
      </w:r>
    </w:p>
    <w:p>
      <w:pPr>
        <w:pStyle w:val="BodyText"/>
      </w:pPr>
      <w:r>
        <w:t xml:space="preserve">It is with profound respect for the critical role of public safety and deep admiration for Myanmar's law enforcement institutions that I submit my application as a dedicated candidate for the Police Officer Internship Program at your esteemed organization. Having grown up witnessing both the challenges and triumphs of community policing in Yangon, I have developed an unwavering commitment to contributing to the safety and well-being of our diverse urban population through professional service as a Police Officer in Myanmar Yangon.</w:t>
      </w:r>
    </w:p>
    <w:p>
      <w:pPr>
        <w:pStyle w:val="BodyText"/>
      </w:pPr>
      <w:r>
        <w:t xml:space="preserve">As a final-year student majoring in Criminology at the University of Yangon with 3.8 GPA, I have immersed myself in academic studies directly relevant to modern policing needs. My coursework has included specialized modules such as "Urban Crime Prevention Strategies," "Community Policing in Southeast Asia," and "Ethical Decision-Making in Law Enforcement" – all contextualized within Myanmar's unique socio-political landscape. I have consistently ranked among the top 5% of my cohort, demonstrating not only academic excellence but also a practical understanding of how theoretical frameworks apply to real-world scenarios like those encountered daily across Yangon's bustling neighborhoods, commercial districts, and historical landmarks.</w:t>
      </w:r>
    </w:p>
    <w:p>
      <w:pPr>
        <w:pStyle w:val="BodyText"/>
      </w:pPr>
      <w:r>
        <w:t xml:space="preserve">My commitment extends beyond the classroom through voluntary work with the Yangon Community Safety Initiative (YCSI), where I have served as a youth mentor since 2022. In this role, I assisted in organizing neighborhood watch programs in Kawhmu Township and collaborated with local police officers on conflict resolution workshops for displaced families following recent flooding events. These experiences crystallized my understanding that effective policing in Myanmar Yangon requires cultural sensitivity, linguistic proficiency (I speak Burmese fluently with conversational knowledge of English and Karen), and an intimate awareness of the city's complex social fabric – from bustling markets along Bogyoke Aung San Market to residential areas like Mingaladon. Witnessing police officers navigate delicate situations while maintaining public trust cemented my aspiration to serve as a Police Officer in Myanmar Yangon.</w:t>
      </w:r>
    </w:p>
    <w:p>
      <w:pPr>
        <w:pStyle w:val="BodyText"/>
      </w:pPr>
      <w:r>
        <w:t xml:space="preserve">What particularly draws me to your internship program is its emphasis on immersive, hands-on training within Yangon's dynamic policing environment. I recognize that the city faces multifaceted challenges including traffic management in congested zones, combating cybercrime affecting local businesses, and fostering community relations across diverse ethnic groups. During my YCSI service, I observed firsthand how officers trained in situational awareness during peak hours at Sule Pagoda Square could defuse potential conflicts before escalation. This practical insight fuels my eagerness to contribute under professional mentorship within your department's structured internship framework.</w:t>
      </w:r>
    </w:p>
    <w:p>
      <w:pPr>
        <w:pStyle w:val="BodyText"/>
      </w:pPr>
      <w:r>
        <w:t xml:space="preserve">My academic projects further demonstrate my preparedness for this role. For my capstone research, I analyzed crime data from Yangon City Police archives (with permission) to propose community-based interventions for reducing petty theft in central business districts. I discovered that integrating local shopkeepers into patrol routes – a concept already piloted by your department's "Safeguarding Our Streets" initiative – reduced reportable incidents by 22% in test areas. This research, which received commendation from my faculty advisor, aligns precisely with the community-oriented policing philosophy central to modern Myanmar law enforcement.</w:t>
      </w:r>
    </w:p>
    <w:p>
      <w:pPr>
        <w:pStyle w:val="BodyText"/>
      </w:pPr>
      <w:r>
        <w:t xml:space="preserve">Moreover, I possess physical fitness and emergency response qualifications that meet Myanmar's national standards for police personnel. I completed a 6-month certified training program in first aid and CPR through Yangon General Hospital's public safety division (certificate no. YGH-2023-FR-78). This prepared me to assist during the recent monsoon emergencies where police officers coordinated with medical teams to evacuate vulnerable residents from flood-prone areas like Thuwunna Township – experiences that reinforced my determination to serve as a Police Officer in Myanmar Yangon.</w:t>
      </w:r>
    </w:p>
    <w:p>
      <w:pPr>
        <w:pStyle w:val="BodyText"/>
      </w:pPr>
      <w:r>
        <w:t xml:space="preserve">My understanding of Yangon's policing challenges is deeply personal. As a native of Kamayut Township, I have seen how responsive community policing builds trust between residents and officers, especially during sensitive periods like religious festivals or election seasons. I am committed to upholding the highest ethical standards that Myanmar Police Force demands – exemplified by my voluntary completion of the "Ethical Conduct for Public Servants" course through Yangon University's Center for Integrity in Governance.</w:t>
      </w:r>
    </w:p>
    <w:p>
      <w:pPr>
        <w:pStyle w:val="BodyText"/>
      </w:pPr>
      <w:r>
        <w:t xml:space="preserve">What sets me apart is my bilingual communication ability and cultural fluency. While I am proficient in Burmese, I have also maintained English language skills through academic exchanges with ASEAN police training programs. This dual capability allows me to effectively interact with foreign business communities (a growing sector in Yangon's tourism and trade economy) while remaining deeply connected to local community dynamics – a crucial asset for any Police Officer operating within Myanmar Yangon's globalized urban center.</w:t>
      </w:r>
    </w:p>
    <w:p>
      <w:pPr>
        <w:pStyle w:val="BodyText"/>
      </w:pPr>
      <w:r>
        <w:t xml:space="preserve">I am eager to bring my academic knowledge, volunteer experience, and cultural understanding to your internship program. I have attached all required documentation including transcripts, training certificates, and a letter of recommendation from Professor Soe Htwe (Head of Criminology Department). I would welcome the opportunity to discuss how my proactive approach can support Yangon City Police Department's mission to create a safer, more secure environment for all citizens.</w:t>
      </w:r>
    </w:p>
    <w:p>
      <w:pPr>
        <w:pStyle w:val="BodyText"/>
      </w:pPr>
      <w:r>
        <w:t xml:space="preserve">Thank you for considering my application as part of your esteemed Internship Program. I am available at your convenience for an interview and will follow up within two weeks. Please feel free to contact me via email or phone to arrange a meeting. I look forward to the possibility of contributing my energy and dedication to serving the people of Myanmar Yangon through the vital work of policing.</w:t>
      </w:r>
    </w:p>
    <w:p>
      <w:pPr>
        <w:pStyle w:val="BodyText"/>
      </w:pPr>
      <w:r>
        <w:t xml:space="preserve">Sincerely,</w:t>
      </w:r>
    </w:p>
    <w:p>
      <w:pPr>
        <w:pStyle w:val="BodyText"/>
      </w:pPr>
      <w:r>
        <w:t xml:space="preserve">Aung Myat Thu</w:t>
      </w:r>
    </w:p>
    <w:p>
      <w:pPr>
        <w:pStyle w:val="BodyText"/>
      </w:pPr>
      <w:r>
        <w:t xml:space="preserve">University of Yangon Student</w:t>
      </w:r>
    </w:p>
    <w:bookmarkStart w:id="23" w:name="attachments"/>
    <w:p>
      <w:pPr>
        <w:pStyle w:val="Heading4"/>
      </w:pPr>
      <w:r>
        <w:t xml:space="preserve">Attachments:</w:t>
      </w:r>
    </w:p>
    <w:p>
      <w:pPr>
        <w:numPr>
          <w:ilvl w:val="0"/>
          <w:numId w:val="1001"/>
        </w:numPr>
        <w:pStyle w:val="Compact"/>
      </w:pPr>
      <w:r>
        <w:t xml:space="preserve">• Academic Transcripts (2021-2024)</w:t>
      </w:r>
    </w:p>
    <w:p>
      <w:pPr>
        <w:numPr>
          <w:ilvl w:val="0"/>
          <w:numId w:val="1001"/>
        </w:numPr>
        <w:pStyle w:val="Compact"/>
      </w:pPr>
      <w:r>
        <w:t xml:space="preserve">• Certificate of First Aid &amp; CPR Training</w:t>
      </w:r>
    </w:p>
    <w:p>
      <w:pPr>
        <w:numPr>
          <w:ilvl w:val="0"/>
          <w:numId w:val="1001"/>
        </w:numPr>
        <w:pStyle w:val="Compact"/>
      </w:pPr>
      <w:r>
        <w:t xml:space="preserve">• Letter of Recommendation from Dr. Soe Htwe</w:t>
      </w:r>
    </w:p>
    <w:p>
      <w:pPr>
        <w:numPr>
          <w:ilvl w:val="0"/>
          <w:numId w:val="1001"/>
        </w:numPr>
        <w:pStyle w:val="Compact"/>
      </w:pPr>
      <w:r>
        <w:t xml:space="preserve">• Copy of National ID Card (Myanmar)</w:t>
      </w:r>
    </w:p>
    <w:bookmarkEnd w:id="23"/>
    <w:p>
      <w:pPr>
        <w:pStyle w:val="FirstParagraph"/>
      </w:pPr>
      <w:r>
        <w:t xml:space="preserve">This document constitutes a formal Internship Application Letter for Police Officer position within Myanmar Yangon's public safety framework.</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1T11:00:45Z</dcterms:created>
  <dcterms:modified xsi:type="dcterms:W3CDTF">2026-07-21T11:00:45Z</dcterms:modified>
</cp:coreProperties>
</file>

<file path=docProps/custom.xml><?xml version="1.0" encoding="utf-8"?>
<Properties xmlns="http://schemas.openxmlformats.org/officeDocument/2006/custom-properties" xmlns:vt="http://schemas.openxmlformats.org/officeDocument/2006/docPropsVTypes"/>
</file>